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2B05746" w14:textId="53A7A843" w:rsidR="001D59A1" w:rsidRDefault="00EA4A3B">
      <w:pPr>
        <w:rPr>
          <w:b/>
          <w:bCs/>
        </w:rPr>
      </w:pPr>
      <w:bookmarkStart w:id="0" w:name="_GoBack"/>
      <w:bookmarkEnd w:id="0"/>
      <w:r w:rsidRPr="00EA4A3B">
        <w:rPr>
          <w:b/>
          <w:bCs/>
        </w:rPr>
        <w:t>Vabilo dijakom in dijakinjam za obisk Oddelka za arheologijo</w:t>
      </w:r>
      <w:r>
        <w:rPr>
          <w:b/>
          <w:bCs/>
        </w:rPr>
        <w:t xml:space="preserve"> 5. 3. 2022</w:t>
      </w:r>
    </w:p>
    <w:p w14:paraId="2F221C98" w14:textId="77777777" w:rsidR="00970133" w:rsidRDefault="00EA4A3B">
      <w:r>
        <w:t xml:space="preserve">Za vse, </w:t>
      </w:r>
      <w:r w:rsidRPr="00EA4A3B">
        <w:t xml:space="preserve">ki ste </w:t>
      </w:r>
      <w:r>
        <w:t xml:space="preserve">spremljali naš informativni dan ali vas </w:t>
      </w:r>
      <w:r w:rsidR="00970133">
        <w:t xml:space="preserve">pa vas samo zanima </w:t>
      </w:r>
      <w:r>
        <w:t>arheologij</w:t>
      </w:r>
      <w:r w:rsidR="00970133">
        <w:t>a</w:t>
      </w:r>
      <w:r>
        <w:t>, organiziramo 5. marca 202</w:t>
      </w:r>
      <w:r w:rsidR="00925854">
        <w:t>2</w:t>
      </w:r>
      <w:r>
        <w:t xml:space="preserve"> obisk Oddelka za arheologijo</w:t>
      </w:r>
      <w:r w:rsidR="00925854">
        <w:t xml:space="preserve"> na Zavetiški ul. 5 v Ljubljani (nasproti Gimnazije Vič)</w:t>
      </w:r>
      <w:r>
        <w:t>.</w:t>
      </w:r>
    </w:p>
    <w:p w14:paraId="0E7E2557" w14:textId="468643FA" w:rsidR="00EA4A3B" w:rsidRDefault="00EA4A3B">
      <w:r>
        <w:t xml:space="preserve">Pričakujemo vas ob 10.30. Predstavili vam bomo v živo delo Oddelka za arheologijo, obiskali boste naše laboratorije in se preizkusili v nekaterih veščinah, pripravili vam bomo </w:t>
      </w:r>
      <w:r w:rsidR="000531A5">
        <w:t xml:space="preserve">tudi </w:t>
      </w:r>
      <w:r>
        <w:t xml:space="preserve">krajše predavanje o sodobni arheologiji in seveda z veseljem odgovarjali na vaša vprašanja ali komentarje. Zaključek programa je predviden okrog 12.30. Vsi zainteresirani nam lahko </w:t>
      </w:r>
      <w:r w:rsidR="00970133">
        <w:t xml:space="preserve">za dodatne informacije </w:t>
      </w:r>
      <w:r>
        <w:t xml:space="preserve">pišete na naslov </w:t>
      </w:r>
      <w:hyperlink r:id="rId7" w:history="1">
        <w:r w:rsidR="00925854" w:rsidRPr="00B05BA9">
          <w:rPr>
            <w:rStyle w:val="Hiperpovezava"/>
          </w:rPr>
          <w:t>predrag.novakovic@ff.uni-lj.si</w:t>
        </w:r>
      </w:hyperlink>
      <w:r>
        <w:t>.</w:t>
      </w:r>
    </w:p>
    <w:p w14:paraId="2AA37368" w14:textId="41A8F0C5" w:rsidR="00925854" w:rsidRPr="00EA4A3B" w:rsidRDefault="00925854">
      <w:r>
        <w:t>Vabljeni!</w:t>
      </w:r>
    </w:p>
    <w:sectPr w:rsidR="00925854" w:rsidRPr="00EA4A3B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AyMzcwNjU0NrE0N7dU0lEKTi0uzszPAykwrAUApYvb/CwAAAA="/>
  </w:docVars>
  <w:rsids>
    <w:rsidRoot w:val="00EA4A3B"/>
    <w:rsid w:val="000531A5"/>
    <w:rsid w:val="001D59A1"/>
    <w:rsid w:val="0062652B"/>
    <w:rsid w:val="00925854"/>
    <w:rsid w:val="00970133"/>
    <w:rsid w:val="00EA4A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9B61198"/>
  <w15:chartTrackingRefBased/>
  <w15:docId w15:val="{1EA24596-7757-4B29-A9F6-AB515D0FAE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avaden">
    <w:name w:val="Normal"/>
    <w:qFormat/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character" w:styleId="Hiperpovezava">
    <w:name w:val="Hyperlink"/>
    <w:basedOn w:val="Privzetapisavaodstavka"/>
    <w:uiPriority w:val="99"/>
    <w:unhideWhenUsed/>
    <w:rsid w:val="00925854"/>
    <w:rPr>
      <w:color w:val="0563C1" w:themeColor="hyperlink"/>
      <w:u w:val="single"/>
    </w:rPr>
  </w:style>
  <w:style w:type="character" w:styleId="Nerazreenaomemba">
    <w:name w:val="Unresolved Mention"/>
    <w:basedOn w:val="Privzetapisavaodstavka"/>
    <w:uiPriority w:val="99"/>
    <w:semiHidden/>
    <w:unhideWhenUsed/>
    <w:rsid w:val="0092585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hyperlink" Target="mailto:predrag.novakovic@ff.uni-lj.si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isarna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5FA64D97EF0DB42B58B4A390BBFFE24" ma:contentTypeVersion="14" ma:contentTypeDescription="Create a new document." ma:contentTypeScope="" ma:versionID="e623bea02404de379e2230f5e2ec701c">
  <xsd:schema xmlns:xsd="http://www.w3.org/2001/XMLSchema" xmlns:xs="http://www.w3.org/2001/XMLSchema" xmlns:p="http://schemas.microsoft.com/office/2006/metadata/properties" xmlns:ns3="f974ffec-b94b-45e7-9d58-886ff8ada9cd" xmlns:ns4="c5294fa3-b62f-4b6a-9727-7b68892a2157" targetNamespace="http://schemas.microsoft.com/office/2006/metadata/properties" ma:root="true" ma:fieldsID="dec42018777c78de627f29dcffc3be39" ns3:_="" ns4:_="">
    <xsd:import namespace="f974ffec-b94b-45e7-9d58-886ff8ada9cd"/>
    <xsd:import namespace="c5294fa3-b62f-4b6a-9727-7b68892a215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LengthInSecond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974ffec-b94b-45e7-9d58-886ff8ada9c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5294fa3-b62f-4b6a-9727-7b68892a2157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1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E465DBA4-BFFB-4CA4-8754-C01056E33E7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974ffec-b94b-45e7-9d58-886ff8ada9cd"/>
    <ds:schemaRef ds:uri="c5294fa3-b62f-4b6a-9727-7b68892a215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EFE4299-CA20-4C08-85F6-BBA7AAA191A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9621763-E2E7-4111-AE2F-034BCA772F57}">
  <ds:schemaRefs>
    <ds:schemaRef ds:uri="http://purl.org/dc/dcmitype/"/>
    <ds:schemaRef ds:uri="http://purl.org/dc/terms/"/>
    <ds:schemaRef ds:uri="http://schemas.openxmlformats.org/package/2006/metadata/core-properties"/>
    <ds:schemaRef ds:uri="http://schemas.microsoft.com/office/2006/metadata/properties"/>
    <ds:schemaRef ds:uri="http://schemas.microsoft.com/office/2006/documentManagement/types"/>
    <ds:schemaRef ds:uri="http://schemas.microsoft.com/office/infopath/2007/PartnerControls"/>
    <ds:schemaRef ds:uri="http://www.w3.org/XML/1998/namespace"/>
    <ds:schemaRef ds:uri="c5294fa3-b62f-4b6a-9727-7b68892a2157"/>
    <ds:schemaRef ds:uri="f974ffec-b94b-45e7-9d58-886ff8ada9cd"/>
    <ds:schemaRef ds:uri="http://purl.org/dc/elements/1.1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14</Words>
  <Characters>656</Characters>
  <Application>Microsoft Office Word</Application>
  <DocSecurity>4</DocSecurity>
  <Lines>5</Lines>
  <Paragraphs>1</Paragraphs>
  <ScaleCrop>false</ScaleCrop>
  <Company/>
  <LinksUpToDate>false</LinksUpToDate>
  <CharactersWithSpaces>7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edrag Novaković</dc:creator>
  <cp:keywords/>
  <dc:description/>
  <cp:lastModifiedBy>Iskra, Franci</cp:lastModifiedBy>
  <cp:revision>2</cp:revision>
  <dcterms:created xsi:type="dcterms:W3CDTF">2022-02-25T13:42:00Z</dcterms:created>
  <dcterms:modified xsi:type="dcterms:W3CDTF">2022-02-25T13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5FA64D97EF0DB42B58B4A390BBFFE24</vt:lpwstr>
  </property>
</Properties>
</file>